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47254" w:rsidRDefault="00921549">
      <w:r>
        <w:t>Assignment 02 – Q3</w:t>
      </w:r>
    </w:p>
    <w:p w:rsidR="00921549" w:rsidRDefault="00921549">
      <w:r>
        <w:t>elee353, 850454023</w:t>
      </w:r>
    </w:p>
    <w:p w:rsidR="00125ABF" w:rsidRDefault="00125ABF"/>
    <w:p w:rsidR="00125ABF" w:rsidRDefault="00125ABF">
      <w:r>
        <w:t>(a)</w:t>
      </w:r>
    </w:p>
    <w:p w:rsidR="00125ABF" w:rsidRDefault="00125ABF"/>
    <w:p w:rsidR="00125ABF" w:rsidRDefault="00125ABF">
      <w:r>
        <w:t>(b)</w:t>
      </w:r>
    </w:p>
    <w:p w:rsidR="00125ABF" w:rsidRDefault="00125ABF"/>
    <w:p w:rsidR="00125ABF" w:rsidRDefault="00125ABF">
      <w:r>
        <w:t>(c</w:t>
      </w:r>
      <w:bookmarkStart w:id="0" w:name="_GoBack"/>
      <w:bookmarkEnd w:id="0"/>
      <w:r>
        <w:t>)</w:t>
      </w:r>
    </w:p>
    <w:sectPr w:rsidR="00125AB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wNTExMDY1tTQ1NTVQ0lEKTi0uzszPAykwrAUAezgIsiwAAAA="/>
  </w:docVars>
  <w:rsids>
    <w:rsidRoot w:val="00547CB6"/>
    <w:rsid w:val="00125ABF"/>
    <w:rsid w:val="00547CB6"/>
    <w:rsid w:val="00921549"/>
    <w:rsid w:val="00D472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D8AA89"/>
  <w15:chartTrackingRefBased/>
  <w15:docId w15:val="{CD5D207C-C794-4A8D-BCE2-5C49ABAFE9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</Words>
  <Characters>46</Characters>
  <Application>Microsoft Office Word</Application>
  <DocSecurity>0</DocSecurity>
  <Lines>1</Lines>
  <Paragraphs>1</Paragraphs>
  <ScaleCrop>false</ScaleCrop>
  <Company/>
  <LinksUpToDate>false</LinksUpToDate>
  <CharactersWithSpaces>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Lee</dc:creator>
  <cp:keywords/>
  <dc:description/>
  <cp:lastModifiedBy>Mike Lee</cp:lastModifiedBy>
  <cp:revision>3</cp:revision>
  <dcterms:created xsi:type="dcterms:W3CDTF">2017-09-05T03:06:00Z</dcterms:created>
  <dcterms:modified xsi:type="dcterms:W3CDTF">2017-09-05T03:07:00Z</dcterms:modified>
</cp:coreProperties>
</file>